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16848" w:rsidRDefault="00CE561A">
      <w:r>
        <w:t>Name: ___________________________ Date: ____________________ Period: _______</w:t>
      </w:r>
    </w:p>
    <w:p w:rsidR="00CE561A" w:rsidRDefault="00CE561A">
      <w:pPr>
        <w:rPr>
          <w:b/>
          <w:u w:val="single"/>
        </w:rPr>
      </w:pPr>
      <w:r w:rsidRPr="00CE561A">
        <w:rPr>
          <w:b/>
          <w:u w:val="single"/>
        </w:rPr>
        <w:t xml:space="preserve">AP GOV. </w:t>
      </w:r>
      <w:proofErr w:type="spellStart"/>
      <w:r w:rsidRPr="00CE561A">
        <w:rPr>
          <w:b/>
          <w:u w:val="single"/>
        </w:rPr>
        <w:t>Amsco</w:t>
      </w:r>
      <w:proofErr w:type="spellEnd"/>
      <w:r w:rsidRPr="00CE561A">
        <w:rPr>
          <w:b/>
          <w:u w:val="single"/>
        </w:rPr>
        <w:t xml:space="preserve"> – Chapter 7 Individual Liberties Part I</w:t>
      </w:r>
    </w:p>
    <w:p w:rsidR="00CE561A" w:rsidRDefault="00CE561A" w:rsidP="00CE561A">
      <w:pPr>
        <w:pStyle w:val="ListParagraph"/>
        <w:numPr>
          <w:ilvl w:val="0"/>
          <w:numId w:val="1"/>
        </w:numPr>
      </w:pPr>
      <w:r>
        <w:t xml:space="preserve">In the introductory quote on page 233 Justice Oliver Wendell Holmes states in 1929 that we must protect </w:t>
      </w:r>
      <w:r w:rsidRPr="00CE561A">
        <w:rPr>
          <w:i/>
        </w:rPr>
        <w:t>“not free thought for those who agree with us but freedom from the thought that we hate.”</w:t>
      </w:r>
      <w:r>
        <w:rPr>
          <w:i/>
        </w:rPr>
        <w:t xml:space="preserve"> </w:t>
      </w:r>
      <w:r>
        <w:t>Give an example of “thought that we hate” being protected in the US or the world.</w:t>
      </w:r>
    </w:p>
    <w:p w:rsidR="00CE561A" w:rsidRDefault="00CE561A" w:rsidP="00CE561A"/>
    <w:p w:rsidR="00CE561A" w:rsidRDefault="00CE561A" w:rsidP="00CE561A"/>
    <w:p w:rsidR="00CE561A" w:rsidRDefault="00CE561A" w:rsidP="00CE561A"/>
    <w:p w:rsidR="00CE561A" w:rsidRDefault="00CE561A" w:rsidP="00CE561A">
      <w:pPr>
        <w:pStyle w:val="ListParagraph"/>
        <w:numPr>
          <w:ilvl w:val="0"/>
          <w:numId w:val="1"/>
        </w:numPr>
      </w:pPr>
      <w:r>
        <w:t xml:space="preserve"> Page 233 – what is the books definition of “civil liberties?” </w:t>
      </w:r>
    </w:p>
    <w:p w:rsidR="00CE561A" w:rsidRDefault="00CE561A" w:rsidP="00CE561A"/>
    <w:p w:rsidR="00CE561A" w:rsidRDefault="00CE561A" w:rsidP="00CE561A">
      <w:pPr>
        <w:pStyle w:val="ListParagraph"/>
        <w:numPr>
          <w:ilvl w:val="0"/>
          <w:numId w:val="1"/>
        </w:numPr>
      </w:pPr>
      <w:r>
        <w:t xml:space="preserve">In the last sentence of the first paragraph what phrases have the US struggled to interpret and define? </w:t>
      </w:r>
    </w:p>
    <w:p w:rsidR="00CE561A" w:rsidRDefault="00CE561A" w:rsidP="00CE561A">
      <w:pPr>
        <w:pStyle w:val="ListParagraph"/>
      </w:pPr>
    </w:p>
    <w:p w:rsidR="00CE561A" w:rsidRDefault="00CE561A" w:rsidP="00CE561A">
      <w:pPr>
        <w:pStyle w:val="ListParagraph"/>
      </w:pPr>
    </w:p>
    <w:p w:rsidR="00CE561A" w:rsidRDefault="00CE561A" w:rsidP="00CE561A">
      <w:pPr>
        <w:pStyle w:val="ListParagraph"/>
        <w:numPr>
          <w:ilvl w:val="0"/>
          <w:numId w:val="1"/>
        </w:numPr>
      </w:pPr>
      <w:r>
        <w:t xml:space="preserve">From the second paragraph on page 233 it states that citizens and government officials “often differ on where the line should be drawn between the government’s pursuit of order and the individual’s right to freedom.” Give an example from your own life where you might have questioned </w:t>
      </w:r>
      <w:r w:rsidR="00840EF8">
        <w:t xml:space="preserve">the line being crossed between the government or any institution pursuing order and your right to freedom. </w:t>
      </w:r>
    </w:p>
    <w:p w:rsidR="005417E0" w:rsidRDefault="005417E0" w:rsidP="005417E0"/>
    <w:p w:rsidR="005417E0" w:rsidRDefault="005417E0" w:rsidP="005417E0"/>
    <w:p w:rsidR="005417E0" w:rsidRDefault="005417E0" w:rsidP="005417E0">
      <w:pPr>
        <w:pStyle w:val="ListParagraph"/>
        <w:numPr>
          <w:ilvl w:val="0"/>
          <w:numId w:val="1"/>
        </w:numPr>
      </w:pPr>
      <w:r>
        <w:t>From the same paragraph – what options does a citizen have when they feel their civil liberties have been violated?</w:t>
      </w:r>
    </w:p>
    <w:p w:rsidR="00840EF8" w:rsidRDefault="00840EF8" w:rsidP="00840EF8"/>
    <w:p w:rsidR="00840EF8" w:rsidRDefault="00840EF8" w:rsidP="00840EF8">
      <w:pPr>
        <w:pStyle w:val="ListParagraph"/>
        <w:numPr>
          <w:ilvl w:val="0"/>
          <w:numId w:val="1"/>
        </w:numPr>
      </w:pPr>
      <w:r>
        <w:t>Fill in the chart on pages 234 &amp; 5 for your “must know Supreme Court Cases:”</w:t>
      </w:r>
    </w:p>
    <w:tbl>
      <w:tblPr>
        <w:tblStyle w:val="TableGrid"/>
        <w:tblW w:w="0" w:type="auto"/>
        <w:tblLook w:val="04A0" w:firstRow="1" w:lastRow="0" w:firstColumn="1" w:lastColumn="0" w:noHBand="0" w:noVBand="1"/>
      </w:tblPr>
      <w:tblGrid>
        <w:gridCol w:w="2245"/>
        <w:gridCol w:w="5670"/>
        <w:gridCol w:w="1435"/>
      </w:tblGrid>
      <w:tr w:rsidR="00840EF8" w:rsidTr="00840EF8">
        <w:tc>
          <w:tcPr>
            <w:tcW w:w="2245" w:type="dxa"/>
          </w:tcPr>
          <w:p w:rsidR="00840EF8" w:rsidRDefault="00840EF8" w:rsidP="00840EF8">
            <w:r>
              <w:t>Schenck v. United States (1919)</w:t>
            </w:r>
          </w:p>
          <w:p w:rsidR="00840EF8" w:rsidRDefault="00840EF8" w:rsidP="00840EF8"/>
          <w:p w:rsidR="00840EF8" w:rsidRDefault="00840EF8" w:rsidP="00840EF8"/>
        </w:tc>
        <w:tc>
          <w:tcPr>
            <w:tcW w:w="5670" w:type="dxa"/>
          </w:tcPr>
          <w:p w:rsidR="00840EF8" w:rsidRDefault="00840EF8" w:rsidP="00840EF8"/>
        </w:tc>
        <w:tc>
          <w:tcPr>
            <w:tcW w:w="1435" w:type="dxa"/>
          </w:tcPr>
          <w:p w:rsidR="00840EF8" w:rsidRDefault="00840EF8" w:rsidP="00840EF8"/>
        </w:tc>
      </w:tr>
      <w:tr w:rsidR="00840EF8" w:rsidTr="00840EF8">
        <w:tc>
          <w:tcPr>
            <w:tcW w:w="2245" w:type="dxa"/>
          </w:tcPr>
          <w:p w:rsidR="00840EF8" w:rsidRDefault="00840EF8" w:rsidP="00840EF8">
            <w:r>
              <w:t>Tinker v. Des Moines School District (1969)</w:t>
            </w:r>
          </w:p>
          <w:p w:rsidR="00840EF8" w:rsidRDefault="00840EF8" w:rsidP="00840EF8"/>
        </w:tc>
        <w:tc>
          <w:tcPr>
            <w:tcW w:w="5670" w:type="dxa"/>
          </w:tcPr>
          <w:p w:rsidR="00840EF8" w:rsidRDefault="00840EF8" w:rsidP="00840EF8"/>
        </w:tc>
        <w:tc>
          <w:tcPr>
            <w:tcW w:w="1435" w:type="dxa"/>
          </w:tcPr>
          <w:p w:rsidR="00840EF8" w:rsidRDefault="00840EF8" w:rsidP="00840EF8"/>
        </w:tc>
      </w:tr>
      <w:tr w:rsidR="00840EF8" w:rsidTr="00840EF8">
        <w:tc>
          <w:tcPr>
            <w:tcW w:w="2245" w:type="dxa"/>
          </w:tcPr>
          <w:p w:rsidR="00840EF8" w:rsidRDefault="00840EF8" w:rsidP="00840EF8">
            <w:r>
              <w:t>New York Times Co. v. United States (1971)</w:t>
            </w:r>
          </w:p>
          <w:p w:rsidR="00840EF8" w:rsidRDefault="00840EF8" w:rsidP="00840EF8"/>
        </w:tc>
        <w:tc>
          <w:tcPr>
            <w:tcW w:w="5670" w:type="dxa"/>
          </w:tcPr>
          <w:p w:rsidR="00840EF8" w:rsidRDefault="00840EF8" w:rsidP="00840EF8"/>
        </w:tc>
        <w:tc>
          <w:tcPr>
            <w:tcW w:w="1435" w:type="dxa"/>
          </w:tcPr>
          <w:p w:rsidR="00840EF8" w:rsidRDefault="00840EF8" w:rsidP="00840EF8"/>
        </w:tc>
      </w:tr>
      <w:tr w:rsidR="00840EF8" w:rsidTr="00840EF8">
        <w:tc>
          <w:tcPr>
            <w:tcW w:w="2245" w:type="dxa"/>
          </w:tcPr>
          <w:p w:rsidR="00840EF8" w:rsidRDefault="00840EF8" w:rsidP="00840EF8">
            <w:r>
              <w:t>Engel v. Vitale (1962)</w:t>
            </w:r>
          </w:p>
          <w:p w:rsidR="00840EF8" w:rsidRDefault="00840EF8" w:rsidP="00840EF8"/>
          <w:p w:rsidR="00840EF8" w:rsidRDefault="00840EF8" w:rsidP="00840EF8"/>
        </w:tc>
        <w:tc>
          <w:tcPr>
            <w:tcW w:w="5670" w:type="dxa"/>
          </w:tcPr>
          <w:p w:rsidR="00840EF8" w:rsidRDefault="00840EF8" w:rsidP="00840EF8"/>
        </w:tc>
        <w:tc>
          <w:tcPr>
            <w:tcW w:w="1435" w:type="dxa"/>
          </w:tcPr>
          <w:p w:rsidR="00840EF8" w:rsidRDefault="00840EF8" w:rsidP="00840EF8"/>
        </w:tc>
      </w:tr>
      <w:tr w:rsidR="00840EF8" w:rsidTr="00840EF8">
        <w:tc>
          <w:tcPr>
            <w:tcW w:w="2245" w:type="dxa"/>
          </w:tcPr>
          <w:p w:rsidR="00840EF8" w:rsidRDefault="00840EF8" w:rsidP="00840EF8">
            <w:r>
              <w:t>Wisconsin v. Yoder (1972)</w:t>
            </w:r>
          </w:p>
          <w:p w:rsidR="00840EF8" w:rsidRDefault="00840EF8" w:rsidP="00840EF8"/>
        </w:tc>
        <w:tc>
          <w:tcPr>
            <w:tcW w:w="5670" w:type="dxa"/>
          </w:tcPr>
          <w:p w:rsidR="00840EF8" w:rsidRDefault="00840EF8" w:rsidP="00840EF8"/>
        </w:tc>
        <w:tc>
          <w:tcPr>
            <w:tcW w:w="1435" w:type="dxa"/>
          </w:tcPr>
          <w:p w:rsidR="00840EF8" w:rsidRDefault="00840EF8" w:rsidP="00840EF8"/>
        </w:tc>
      </w:tr>
      <w:tr w:rsidR="00840EF8" w:rsidTr="00840EF8">
        <w:tc>
          <w:tcPr>
            <w:tcW w:w="2245" w:type="dxa"/>
          </w:tcPr>
          <w:p w:rsidR="00840EF8" w:rsidRDefault="00840EF8" w:rsidP="00840EF8">
            <w:r>
              <w:t>McDonald v. Chicago (2010)</w:t>
            </w:r>
          </w:p>
          <w:p w:rsidR="00840EF8" w:rsidRDefault="00840EF8" w:rsidP="00840EF8"/>
        </w:tc>
        <w:tc>
          <w:tcPr>
            <w:tcW w:w="5670" w:type="dxa"/>
          </w:tcPr>
          <w:p w:rsidR="00840EF8" w:rsidRDefault="00840EF8" w:rsidP="00840EF8"/>
        </w:tc>
        <w:tc>
          <w:tcPr>
            <w:tcW w:w="1435" w:type="dxa"/>
          </w:tcPr>
          <w:p w:rsidR="00840EF8" w:rsidRDefault="00840EF8" w:rsidP="00840EF8"/>
        </w:tc>
      </w:tr>
      <w:tr w:rsidR="00840EF8" w:rsidTr="00840EF8">
        <w:tc>
          <w:tcPr>
            <w:tcW w:w="2245" w:type="dxa"/>
          </w:tcPr>
          <w:p w:rsidR="00840EF8" w:rsidRDefault="00840EF8" w:rsidP="00840EF8">
            <w:r>
              <w:t xml:space="preserve">Gideon v. </w:t>
            </w:r>
            <w:proofErr w:type="spellStart"/>
            <w:r>
              <w:t>Wainright</w:t>
            </w:r>
            <w:proofErr w:type="spellEnd"/>
            <w:r>
              <w:t xml:space="preserve"> (1963)</w:t>
            </w:r>
          </w:p>
          <w:p w:rsidR="00840EF8" w:rsidRDefault="00840EF8" w:rsidP="00840EF8"/>
        </w:tc>
        <w:tc>
          <w:tcPr>
            <w:tcW w:w="5670" w:type="dxa"/>
          </w:tcPr>
          <w:p w:rsidR="00840EF8" w:rsidRDefault="00840EF8" w:rsidP="00840EF8"/>
        </w:tc>
        <w:tc>
          <w:tcPr>
            <w:tcW w:w="1435" w:type="dxa"/>
          </w:tcPr>
          <w:p w:rsidR="00840EF8" w:rsidRDefault="00840EF8" w:rsidP="00840EF8"/>
        </w:tc>
      </w:tr>
      <w:tr w:rsidR="00840EF8" w:rsidTr="00840EF8">
        <w:tc>
          <w:tcPr>
            <w:tcW w:w="2245" w:type="dxa"/>
          </w:tcPr>
          <w:p w:rsidR="00840EF8" w:rsidRDefault="00840EF8" w:rsidP="00840EF8">
            <w:r>
              <w:t>Roe v. Wade (1973)</w:t>
            </w:r>
          </w:p>
          <w:p w:rsidR="00840EF8" w:rsidRDefault="00840EF8" w:rsidP="00840EF8"/>
          <w:p w:rsidR="00840EF8" w:rsidRDefault="00840EF8" w:rsidP="00840EF8"/>
          <w:p w:rsidR="00840EF8" w:rsidRDefault="00840EF8" w:rsidP="00840EF8"/>
          <w:p w:rsidR="00840EF8" w:rsidRDefault="00840EF8" w:rsidP="00840EF8"/>
        </w:tc>
        <w:tc>
          <w:tcPr>
            <w:tcW w:w="5670" w:type="dxa"/>
          </w:tcPr>
          <w:p w:rsidR="00840EF8" w:rsidRDefault="00840EF8" w:rsidP="00840EF8"/>
        </w:tc>
        <w:tc>
          <w:tcPr>
            <w:tcW w:w="1435" w:type="dxa"/>
          </w:tcPr>
          <w:p w:rsidR="00840EF8" w:rsidRDefault="00840EF8" w:rsidP="00840EF8"/>
        </w:tc>
      </w:tr>
    </w:tbl>
    <w:p w:rsidR="00840EF8" w:rsidRDefault="00840EF8" w:rsidP="00840EF8"/>
    <w:p w:rsidR="00840EF8" w:rsidRDefault="00840EF8" w:rsidP="00840EF8">
      <w:pPr>
        <w:pStyle w:val="ListParagraph"/>
        <w:numPr>
          <w:ilvl w:val="0"/>
          <w:numId w:val="1"/>
        </w:numPr>
      </w:pPr>
      <w:r>
        <w:t>On page 236 how does the book define “selective incorporation:”</w:t>
      </w:r>
    </w:p>
    <w:p w:rsidR="00840EF8" w:rsidRDefault="00840EF8" w:rsidP="00840EF8"/>
    <w:p w:rsidR="00840EF8" w:rsidRDefault="00840EF8" w:rsidP="00840EF8">
      <w:pPr>
        <w:pStyle w:val="ListParagraph"/>
        <w:numPr>
          <w:ilvl w:val="0"/>
          <w:numId w:val="1"/>
        </w:numPr>
      </w:pPr>
      <w:r>
        <w:t>What is “due process” and how does the 5</w:t>
      </w:r>
      <w:r w:rsidRPr="00840EF8">
        <w:rPr>
          <w:vertAlign w:val="superscript"/>
        </w:rPr>
        <w:t>th</w:t>
      </w:r>
      <w:r>
        <w:t xml:space="preserve"> Amendment define it? </w:t>
      </w:r>
    </w:p>
    <w:p w:rsidR="00840EF8" w:rsidRDefault="00840EF8" w:rsidP="00840EF8">
      <w:pPr>
        <w:pStyle w:val="ListParagraph"/>
      </w:pPr>
    </w:p>
    <w:p w:rsidR="00840EF8" w:rsidRDefault="00840EF8" w:rsidP="00840EF8">
      <w:pPr>
        <w:pStyle w:val="ListParagraph"/>
      </w:pPr>
    </w:p>
    <w:p w:rsidR="00840EF8" w:rsidRDefault="005417E0" w:rsidP="00840EF8">
      <w:pPr>
        <w:pStyle w:val="ListParagraph"/>
        <w:numPr>
          <w:ilvl w:val="0"/>
          <w:numId w:val="1"/>
        </w:numPr>
      </w:pPr>
      <w:r>
        <w:t>What are some examples in the aftermath of the Civil War of why the 14</w:t>
      </w:r>
      <w:r w:rsidRPr="005417E0">
        <w:rPr>
          <w:vertAlign w:val="superscript"/>
        </w:rPr>
        <w:t>th</w:t>
      </w:r>
      <w:r>
        <w:t xml:space="preserve"> Amendment strengthened due process to protections from state governments? </w:t>
      </w:r>
    </w:p>
    <w:p w:rsidR="005417E0" w:rsidRDefault="005417E0" w:rsidP="005417E0"/>
    <w:p w:rsidR="005417E0" w:rsidRDefault="005417E0" w:rsidP="005417E0"/>
    <w:p w:rsidR="005417E0" w:rsidRDefault="005417E0" w:rsidP="005417E0">
      <w:pPr>
        <w:pStyle w:val="ListParagraph"/>
        <w:numPr>
          <w:ilvl w:val="0"/>
          <w:numId w:val="1"/>
        </w:numPr>
      </w:pPr>
      <w:r>
        <w:t xml:space="preserve">On page 239 what is “prior restraint” and what rights does this relate to? </w:t>
      </w:r>
    </w:p>
    <w:p w:rsidR="005417E0" w:rsidRDefault="005417E0" w:rsidP="005417E0"/>
    <w:p w:rsidR="005417E0" w:rsidRDefault="005417E0" w:rsidP="005417E0">
      <w:pPr>
        <w:pStyle w:val="ListParagraph"/>
        <w:numPr>
          <w:ilvl w:val="0"/>
          <w:numId w:val="1"/>
        </w:numPr>
      </w:pPr>
      <w:r>
        <w:t xml:space="preserve">At the bottom of page 239 what is the “clear and present danger” concept and what is the title of this section? </w:t>
      </w:r>
    </w:p>
    <w:p w:rsidR="005417E0" w:rsidRDefault="005417E0" w:rsidP="005417E0">
      <w:pPr>
        <w:pStyle w:val="ListParagraph"/>
      </w:pPr>
    </w:p>
    <w:p w:rsidR="005417E0" w:rsidRPr="00CE561A" w:rsidRDefault="005417E0" w:rsidP="005417E0">
      <w:pPr>
        <w:pStyle w:val="ListParagraph"/>
        <w:numPr>
          <w:ilvl w:val="0"/>
          <w:numId w:val="1"/>
        </w:numPr>
      </w:pPr>
      <w:r>
        <w:t>From page 240 to 241 summarize the case of Schenck v. United States and the reasoning behind the court’s ruling:</w:t>
      </w:r>
      <w:bookmarkStart w:id="0" w:name="_GoBack"/>
      <w:bookmarkEnd w:id="0"/>
    </w:p>
    <w:sectPr w:rsidR="005417E0" w:rsidRPr="00CE561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D9C2DD6"/>
    <w:multiLevelType w:val="hybridMultilevel"/>
    <w:tmpl w:val="B92EA3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SzMLO0NLcwNbc0NDFQ0lEKTi0uzszPAykwrAUA4X6o7SwAAAA="/>
  </w:docVars>
  <w:rsids>
    <w:rsidRoot w:val="00CE561A"/>
    <w:rsid w:val="005417E0"/>
    <w:rsid w:val="00840EF8"/>
    <w:rsid w:val="00C745ED"/>
    <w:rsid w:val="00CE561A"/>
    <w:rsid w:val="00E15B66"/>
    <w:rsid w:val="00F40CC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923F91"/>
  <w15:chartTrackingRefBased/>
  <w15:docId w15:val="{731FD858-068A-43AF-9C85-81CDDC5AE7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E561A"/>
    <w:pPr>
      <w:ind w:left="720"/>
      <w:contextualSpacing/>
    </w:pPr>
  </w:style>
  <w:style w:type="table" w:styleId="TableGrid">
    <w:name w:val="Table Grid"/>
    <w:basedOn w:val="TableNormal"/>
    <w:uiPriority w:val="39"/>
    <w:rsid w:val="00840EF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1</TotalTime>
  <Pages>2</Pages>
  <Words>303</Words>
  <Characters>1732</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ff Raymond</dc:creator>
  <cp:keywords/>
  <dc:description/>
  <cp:lastModifiedBy>Jeff Raymond</cp:lastModifiedBy>
  <cp:revision>1</cp:revision>
  <dcterms:created xsi:type="dcterms:W3CDTF">2019-12-01T15:16:00Z</dcterms:created>
  <dcterms:modified xsi:type="dcterms:W3CDTF">2019-12-01T15:47:00Z</dcterms:modified>
</cp:coreProperties>
</file>